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3423F984"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r w:rsidR="009C5FB5">
              <w:rPr>
                <w:bCs/>
                <w:color w:val="auto"/>
                <w:sz w:val="24"/>
                <w:szCs w:val="24"/>
              </w:rPr>
              <w:t xml:space="preserve"> (L01)</w:t>
            </w:r>
          </w:p>
          <w:p w14:paraId="08D64E6D" w14:textId="3DF59C96" w:rsidR="00E63D9A" w:rsidRPr="000D62D8" w:rsidRDefault="002759BB" w:rsidP="00E63D9A">
            <w:pPr>
              <w:spacing w:after="0" w:line="240" w:lineRule="auto"/>
              <w:ind w:left="0" w:firstLine="0"/>
              <w:jc w:val="left"/>
              <w:rPr>
                <w:bCs/>
                <w:color w:val="auto"/>
                <w:sz w:val="24"/>
                <w:szCs w:val="24"/>
              </w:rPr>
            </w:pPr>
            <w:r>
              <w:rPr>
                <w:bCs/>
                <w:color w:val="auto"/>
                <w:sz w:val="24"/>
                <w:szCs w:val="24"/>
              </w:rPr>
              <w:t xml:space="preserve">Ahmad </w:t>
            </w:r>
            <w:proofErr w:type="spellStart"/>
            <w:r>
              <w:rPr>
                <w:bCs/>
                <w:color w:val="auto"/>
                <w:sz w:val="24"/>
                <w:szCs w:val="24"/>
              </w:rPr>
              <w:t>Almashhadani</w:t>
            </w:r>
            <w:proofErr w:type="spellEnd"/>
            <w:r>
              <w:rPr>
                <w:bCs/>
                <w:color w:val="auto"/>
                <w:sz w:val="24"/>
                <w:szCs w:val="24"/>
              </w:rPr>
              <w:t xml:space="preserve"> (202203014)</w:t>
            </w:r>
            <w:r w:rsidR="009C5FB5">
              <w:rPr>
                <w:bCs/>
                <w:color w:val="auto"/>
                <w:sz w:val="24"/>
                <w:szCs w:val="24"/>
              </w:rPr>
              <w:t xml:space="preserve"> (L02)</w:t>
            </w:r>
          </w:p>
          <w:p w14:paraId="208B6991" w14:textId="4F946753" w:rsidR="00E63D9A" w:rsidRPr="000D62D8" w:rsidRDefault="00D35F1F" w:rsidP="00E63D9A">
            <w:pPr>
              <w:spacing w:after="0" w:line="240" w:lineRule="auto"/>
              <w:ind w:left="0" w:firstLine="0"/>
              <w:jc w:val="left"/>
              <w:rPr>
                <w:bCs/>
                <w:color w:val="auto"/>
                <w:sz w:val="24"/>
                <w:szCs w:val="24"/>
              </w:rPr>
            </w:pPr>
            <w:r>
              <w:rPr>
                <w:bCs/>
                <w:color w:val="auto"/>
                <w:sz w:val="24"/>
                <w:szCs w:val="24"/>
              </w:rPr>
              <w:t xml:space="preserve">Obada </w:t>
            </w:r>
            <w:proofErr w:type="spellStart"/>
            <w:r>
              <w:rPr>
                <w:bCs/>
                <w:color w:val="auto"/>
                <w:sz w:val="24"/>
                <w:szCs w:val="24"/>
              </w:rPr>
              <w:t>Alrefai</w:t>
            </w:r>
            <w:proofErr w:type="spellEnd"/>
            <w:r w:rsidR="00E63D9A" w:rsidRPr="000D62D8">
              <w:rPr>
                <w:bCs/>
                <w:color w:val="auto"/>
                <w:sz w:val="24"/>
                <w:szCs w:val="24"/>
              </w:rPr>
              <w:t xml:space="preserve"> (</w:t>
            </w:r>
            <w:r w:rsidR="00FC3C3E">
              <w:rPr>
                <w:bCs/>
                <w:color w:val="auto"/>
                <w:sz w:val="24"/>
                <w:szCs w:val="24"/>
              </w:rPr>
              <w:t>202110207</w:t>
            </w:r>
            <w:r w:rsidR="00E63D9A" w:rsidRPr="000D62D8">
              <w:rPr>
                <w:bCs/>
                <w:color w:val="auto"/>
                <w:sz w:val="24"/>
                <w:szCs w:val="24"/>
              </w:rPr>
              <w:t>)</w:t>
            </w:r>
            <w:r w:rsidR="009C5FB5">
              <w:rPr>
                <w:bCs/>
                <w:color w:val="auto"/>
                <w:sz w:val="24"/>
                <w:szCs w:val="24"/>
              </w:rPr>
              <w:t xml:space="preserve"> (L02)</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977AF8A" w:rsidR="00E63D9A" w:rsidRPr="000D62D8" w:rsidRDefault="001351A5" w:rsidP="00E63D9A">
            <w:pPr>
              <w:spacing w:after="0"/>
              <w:ind w:left="0" w:right="249" w:firstLine="0"/>
              <w:jc w:val="left"/>
              <w:rPr>
                <w:sz w:val="28"/>
                <w:szCs w:val="28"/>
              </w:rPr>
            </w:pPr>
            <w:r w:rsidRPr="001351A5">
              <w:rPr>
                <w:sz w:val="28"/>
                <w:szCs w:val="28"/>
              </w:rPr>
              <w:t>https://github.com/Web350-Project/WebProjec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0EA72ED3" w14:textId="77777777" w:rsidR="00875010" w:rsidRDefault="00875010"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519E4F41" w14:textId="77777777" w:rsidR="00D35F1F" w:rsidRDefault="00D35F1F" w:rsidP="00875010">
      <w:pPr>
        <w:ind w:left="0" w:firstLine="0"/>
      </w:pPr>
    </w:p>
    <w:p w14:paraId="66ECE5D8" w14:textId="6A0CD524"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w:t>
      </w:r>
      <w:r w:rsidR="00875010">
        <w:t xml:space="preserve"> </w:t>
      </w:r>
      <w:r w:rsidRPr="00D35F1F">
        <w:t>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2224B583" w14:textId="77777777" w:rsidR="009C5FB5" w:rsidRDefault="009C5FB5" w:rsidP="00D35F1F"/>
    <w:p w14:paraId="35A01EB2" w14:textId="77777777" w:rsidR="009C5FB5" w:rsidRDefault="009C5FB5" w:rsidP="00D35F1F"/>
    <w:p w14:paraId="05830D7A" w14:textId="77777777" w:rsidR="009C5FB5" w:rsidRDefault="009C5FB5" w:rsidP="00D35F1F"/>
    <w:p w14:paraId="542D1ECD" w14:textId="77777777" w:rsidR="009C5FB5" w:rsidRDefault="009C5FB5" w:rsidP="00D35F1F"/>
    <w:p w14:paraId="3ACC5F7E" w14:textId="77777777" w:rsidR="009C5FB5" w:rsidRDefault="009C5FB5" w:rsidP="00D35F1F"/>
    <w:p w14:paraId="18DEA085" w14:textId="77777777" w:rsidR="009C5FB5" w:rsidRDefault="009C5FB5" w:rsidP="00D35F1F"/>
    <w:p w14:paraId="13ABB9D5" w14:textId="77777777" w:rsidR="009C5FB5" w:rsidRDefault="009C5FB5" w:rsidP="00D35F1F"/>
    <w:p w14:paraId="59C78FA9" w14:textId="77777777" w:rsidR="009C5FB5" w:rsidRDefault="009C5FB5" w:rsidP="00D35F1F"/>
    <w:p w14:paraId="28C44E5D" w14:textId="77777777" w:rsidR="009C5FB5" w:rsidRDefault="009C5FB5" w:rsidP="00D35F1F"/>
    <w:p w14:paraId="0C7BF0AF" w14:textId="77777777" w:rsidR="009C5FB5" w:rsidRDefault="009C5FB5" w:rsidP="00D35F1F"/>
    <w:p w14:paraId="1DA3C49A" w14:textId="77777777" w:rsidR="009C5FB5" w:rsidRDefault="009C5FB5" w:rsidP="00D35F1F"/>
    <w:p w14:paraId="4BA230B2" w14:textId="77777777" w:rsidR="009C5FB5" w:rsidRDefault="009C5FB5" w:rsidP="00D35F1F"/>
    <w:p w14:paraId="44F3F25F" w14:textId="77777777" w:rsidR="009C5FB5" w:rsidRDefault="009C5FB5" w:rsidP="00D35F1F"/>
    <w:p w14:paraId="472E4E6C" w14:textId="77777777" w:rsidR="009C5FB5" w:rsidRDefault="009C5FB5" w:rsidP="00D35F1F"/>
    <w:p w14:paraId="0B80EF72" w14:textId="77777777" w:rsidR="009C5FB5" w:rsidRDefault="009C5FB5" w:rsidP="00D35F1F"/>
    <w:p w14:paraId="6A22EE37" w14:textId="77777777" w:rsidR="009C5FB5" w:rsidRDefault="009C5FB5" w:rsidP="00D35F1F"/>
    <w:p w14:paraId="45CCB2AA" w14:textId="77777777" w:rsidR="009C5FB5" w:rsidRDefault="009C5FB5" w:rsidP="00D35F1F"/>
    <w:p w14:paraId="661E8A40" w14:textId="77777777" w:rsidR="009C5FB5" w:rsidRDefault="009C5FB5" w:rsidP="00D35F1F"/>
    <w:p w14:paraId="773B66A1" w14:textId="77777777" w:rsidR="009C5FB5" w:rsidRDefault="009C5FB5" w:rsidP="00D35F1F"/>
    <w:p w14:paraId="0883BA06" w14:textId="77777777" w:rsidR="009C5FB5" w:rsidRDefault="009C5FB5" w:rsidP="00D35F1F"/>
    <w:p w14:paraId="27C85202" w14:textId="77777777" w:rsidR="009C5FB5" w:rsidRDefault="009C5FB5" w:rsidP="00D35F1F"/>
    <w:p w14:paraId="3088260C" w14:textId="77777777" w:rsidR="009C5FB5" w:rsidRDefault="009C5FB5" w:rsidP="00D35F1F"/>
    <w:p w14:paraId="18A8CD0C" w14:textId="46245E41" w:rsidR="00EE163F" w:rsidRDefault="00D11D30" w:rsidP="00EE163F">
      <w:pPr>
        <w:pStyle w:val="Heading1"/>
        <w:numPr>
          <w:ilvl w:val="1"/>
          <w:numId w:val="26"/>
        </w:numPr>
        <w:spacing w:before="240" w:after="120"/>
      </w:pPr>
      <w:r>
        <w:lastRenderedPageBreak/>
        <w:t>Use case diagram</w:t>
      </w:r>
    </w:p>
    <w:p w14:paraId="01037147" w14:textId="3E9ACF6A" w:rsidR="009C5FB5" w:rsidRDefault="009C5FB5" w:rsidP="009C5FB5">
      <w:pPr>
        <w:pStyle w:val="Heading1"/>
        <w:numPr>
          <w:ilvl w:val="2"/>
          <w:numId w:val="45"/>
        </w:numPr>
        <w:spacing w:before="240" w:after="120"/>
      </w:pPr>
      <w:r>
        <w:t>Login use case:</w:t>
      </w:r>
    </w:p>
    <w:p w14:paraId="0FF2021C" w14:textId="7CFD73C4" w:rsidR="009C5FB5" w:rsidRDefault="009C5FB5" w:rsidP="009C5FB5">
      <w:pPr>
        <w:jc w:val="center"/>
      </w:pPr>
      <w:r w:rsidRPr="009C5FB5">
        <w:drawing>
          <wp:inline distT="0" distB="0" distL="0" distR="0" wp14:anchorId="224F11CD" wp14:editId="226A7BE7">
            <wp:extent cx="3869465" cy="3115994"/>
            <wp:effectExtent l="0" t="0" r="0" b="8255"/>
            <wp:docPr id="160250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06122" name=""/>
                    <pic:cNvPicPr/>
                  </pic:nvPicPr>
                  <pic:blipFill>
                    <a:blip r:embed="rId14"/>
                    <a:stretch>
                      <a:fillRect/>
                    </a:stretch>
                  </pic:blipFill>
                  <pic:spPr>
                    <a:xfrm>
                      <a:off x="0" y="0"/>
                      <a:ext cx="3885778" cy="3129130"/>
                    </a:xfrm>
                    <a:prstGeom prst="rect">
                      <a:avLst/>
                    </a:prstGeom>
                  </pic:spPr>
                </pic:pic>
              </a:graphicData>
            </a:graphic>
          </wp:inline>
        </w:drawing>
      </w:r>
    </w:p>
    <w:p w14:paraId="3A80EB9B" w14:textId="77777777" w:rsidR="009C5FB5" w:rsidRDefault="009C5FB5" w:rsidP="009C5FB5"/>
    <w:p w14:paraId="25DB43DB" w14:textId="224E6889" w:rsidR="009C5FB5" w:rsidRDefault="009C5FB5" w:rsidP="009C5FB5">
      <w:pPr>
        <w:pStyle w:val="Heading1"/>
        <w:numPr>
          <w:ilvl w:val="2"/>
          <w:numId w:val="45"/>
        </w:numPr>
        <w:spacing w:before="240" w:after="120"/>
      </w:pPr>
      <w:r>
        <w:t>Search and display courses</w:t>
      </w:r>
      <w:r>
        <w:t xml:space="preserve"> use case:</w:t>
      </w:r>
    </w:p>
    <w:p w14:paraId="51955ECA" w14:textId="6B61F90C" w:rsidR="009C5FB5" w:rsidRPr="009C5FB5" w:rsidRDefault="009C5FB5" w:rsidP="009C5FB5">
      <w:pPr>
        <w:jc w:val="center"/>
      </w:pPr>
      <w:r w:rsidRPr="009C5FB5">
        <w:drawing>
          <wp:inline distT="0" distB="0" distL="0" distR="0" wp14:anchorId="289C3C52" wp14:editId="040288E5">
            <wp:extent cx="3589277" cy="2820573"/>
            <wp:effectExtent l="0" t="0" r="0" b="0"/>
            <wp:docPr id="1463856379"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56379" name="Picture 1" descr="A diagram of a course&#10;&#10;AI-generated content may be incorrect."/>
                    <pic:cNvPicPr/>
                  </pic:nvPicPr>
                  <pic:blipFill>
                    <a:blip r:embed="rId15"/>
                    <a:stretch>
                      <a:fillRect/>
                    </a:stretch>
                  </pic:blipFill>
                  <pic:spPr>
                    <a:xfrm>
                      <a:off x="0" y="0"/>
                      <a:ext cx="3589277" cy="2820573"/>
                    </a:xfrm>
                    <a:prstGeom prst="rect">
                      <a:avLst/>
                    </a:prstGeom>
                  </pic:spPr>
                </pic:pic>
              </a:graphicData>
            </a:graphic>
          </wp:inline>
        </w:drawing>
      </w:r>
    </w:p>
    <w:p w14:paraId="2C5B4360" w14:textId="377B6D51" w:rsidR="009C5FB5" w:rsidRDefault="009C5FB5" w:rsidP="009C5FB5">
      <w:pPr>
        <w:pStyle w:val="Heading1"/>
        <w:numPr>
          <w:ilvl w:val="2"/>
          <w:numId w:val="45"/>
        </w:numPr>
        <w:spacing w:before="240" w:after="120"/>
      </w:pPr>
      <w:r>
        <w:lastRenderedPageBreak/>
        <w:t>Register for a course use case</w:t>
      </w:r>
      <w:r>
        <w:t>:</w:t>
      </w:r>
    </w:p>
    <w:p w14:paraId="31BA16D9" w14:textId="49585A4B" w:rsidR="009C5FB5" w:rsidRDefault="009C5FB5" w:rsidP="009C5FB5">
      <w:pPr>
        <w:jc w:val="center"/>
      </w:pPr>
      <w:r w:rsidRPr="009C5FB5">
        <w:drawing>
          <wp:inline distT="0" distB="0" distL="0" distR="0" wp14:anchorId="5D8CD2F9" wp14:editId="2621DC9F">
            <wp:extent cx="2887967" cy="3502856"/>
            <wp:effectExtent l="0" t="0" r="8255" b="2540"/>
            <wp:docPr id="164453056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530567" name="Picture 1" descr="A diagram of a course&#10;&#10;AI-generated content may be incorrect."/>
                    <pic:cNvPicPr/>
                  </pic:nvPicPr>
                  <pic:blipFill>
                    <a:blip r:embed="rId16"/>
                    <a:stretch>
                      <a:fillRect/>
                    </a:stretch>
                  </pic:blipFill>
                  <pic:spPr>
                    <a:xfrm>
                      <a:off x="0" y="0"/>
                      <a:ext cx="2899108" cy="3516370"/>
                    </a:xfrm>
                    <a:prstGeom prst="rect">
                      <a:avLst/>
                    </a:prstGeom>
                  </pic:spPr>
                </pic:pic>
              </a:graphicData>
            </a:graphic>
          </wp:inline>
        </w:drawing>
      </w:r>
    </w:p>
    <w:p w14:paraId="532BDFCA" w14:textId="2713A925" w:rsidR="009C5FB5" w:rsidRDefault="009C5FB5" w:rsidP="009C5FB5">
      <w:pPr>
        <w:pStyle w:val="Heading1"/>
        <w:numPr>
          <w:ilvl w:val="2"/>
          <w:numId w:val="45"/>
        </w:numPr>
        <w:spacing w:before="240" w:after="120"/>
      </w:pPr>
      <w:r>
        <w:t xml:space="preserve">View learning path </w:t>
      </w:r>
      <w:r>
        <w:t>use case:</w:t>
      </w:r>
    </w:p>
    <w:p w14:paraId="74CAFFE5" w14:textId="6EA2A1D8" w:rsidR="009C5FB5" w:rsidRDefault="009C5FB5" w:rsidP="009C5FB5">
      <w:pPr>
        <w:jc w:val="center"/>
      </w:pPr>
      <w:r w:rsidRPr="009C5FB5">
        <w:drawing>
          <wp:inline distT="0" distB="0" distL="0" distR="0" wp14:anchorId="7027D261" wp14:editId="0A5FD13B">
            <wp:extent cx="3553033" cy="3523957"/>
            <wp:effectExtent l="0" t="0" r="0" b="635"/>
            <wp:docPr id="622574133"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4133" name="Picture 1" descr="A diagram of a process&#10;&#10;AI-generated content may be incorrect."/>
                    <pic:cNvPicPr/>
                  </pic:nvPicPr>
                  <pic:blipFill>
                    <a:blip r:embed="rId17"/>
                    <a:stretch>
                      <a:fillRect/>
                    </a:stretch>
                  </pic:blipFill>
                  <pic:spPr>
                    <a:xfrm>
                      <a:off x="0" y="0"/>
                      <a:ext cx="3560779" cy="3531640"/>
                    </a:xfrm>
                    <a:prstGeom prst="rect">
                      <a:avLst/>
                    </a:prstGeom>
                  </pic:spPr>
                </pic:pic>
              </a:graphicData>
            </a:graphic>
          </wp:inline>
        </w:drawing>
      </w:r>
    </w:p>
    <w:p w14:paraId="54040CA0" w14:textId="77777777" w:rsidR="009C5FB5" w:rsidRDefault="009C5FB5" w:rsidP="009C5FB5">
      <w:pPr>
        <w:jc w:val="center"/>
      </w:pPr>
    </w:p>
    <w:p w14:paraId="595DB7CD" w14:textId="77777777" w:rsidR="009C5FB5" w:rsidRDefault="009C5FB5" w:rsidP="009C5FB5">
      <w:pPr>
        <w:jc w:val="center"/>
      </w:pPr>
    </w:p>
    <w:p w14:paraId="57FA68B2" w14:textId="77777777" w:rsidR="009C5FB5" w:rsidRDefault="009C5FB5" w:rsidP="009C5FB5">
      <w:pPr>
        <w:jc w:val="center"/>
      </w:pPr>
    </w:p>
    <w:p w14:paraId="61F9EE91" w14:textId="77777777" w:rsidR="009C5FB5" w:rsidRDefault="009C5FB5" w:rsidP="009C5FB5">
      <w:pPr>
        <w:jc w:val="center"/>
      </w:pPr>
    </w:p>
    <w:p w14:paraId="1ED36205" w14:textId="77777777" w:rsidR="009C5FB5" w:rsidRDefault="009C5FB5" w:rsidP="009C5FB5">
      <w:pPr>
        <w:jc w:val="center"/>
      </w:pPr>
    </w:p>
    <w:p w14:paraId="07609387" w14:textId="089A258C" w:rsidR="009C5FB5" w:rsidRDefault="009C5FB5" w:rsidP="009C5FB5">
      <w:pPr>
        <w:pStyle w:val="Heading1"/>
        <w:numPr>
          <w:ilvl w:val="2"/>
          <w:numId w:val="45"/>
        </w:numPr>
        <w:spacing w:before="240" w:after="120"/>
      </w:pPr>
      <w:r>
        <w:lastRenderedPageBreak/>
        <w:t>Create and validate course use case</w:t>
      </w:r>
      <w:r>
        <w:t>:</w:t>
      </w:r>
    </w:p>
    <w:p w14:paraId="20C3E96F" w14:textId="66898F4C" w:rsidR="009C5FB5" w:rsidRDefault="009C5FB5" w:rsidP="009C5FB5">
      <w:pPr>
        <w:jc w:val="center"/>
      </w:pPr>
      <w:r w:rsidRPr="009C5FB5">
        <w:drawing>
          <wp:inline distT="0" distB="0" distL="0" distR="0" wp14:anchorId="464B552A" wp14:editId="2598EB5A">
            <wp:extent cx="4043894" cy="3545059"/>
            <wp:effectExtent l="0" t="0" r="0" b="0"/>
            <wp:docPr id="153854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46383" name=""/>
                    <pic:cNvPicPr/>
                  </pic:nvPicPr>
                  <pic:blipFill>
                    <a:blip r:embed="rId18"/>
                    <a:stretch>
                      <a:fillRect/>
                    </a:stretch>
                  </pic:blipFill>
                  <pic:spPr>
                    <a:xfrm>
                      <a:off x="0" y="0"/>
                      <a:ext cx="4050658" cy="3550989"/>
                    </a:xfrm>
                    <a:prstGeom prst="rect">
                      <a:avLst/>
                    </a:prstGeom>
                  </pic:spPr>
                </pic:pic>
              </a:graphicData>
            </a:graphic>
          </wp:inline>
        </w:drawing>
      </w:r>
    </w:p>
    <w:p w14:paraId="03A069AB" w14:textId="0BFA87C6" w:rsidR="009C5FB5" w:rsidRDefault="009C5FB5" w:rsidP="009C5FB5">
      <w:pPr>
        <w:pStyle w:val="Heading1"/>
        <w:numPr>
          <w:ilvl w:val="2"/>
          <w:numId w:val="45"/>
        </w:numPr>
        <w:spacing w:before="240" w:after="120"/>
      </w:pPr>
      <w:r>
        <w:t xml:space="preserve">Grade submission </w:t>
      </w:r>
      <w:r>
        <w:t>use case:</w:t>
      </w:r>
    </w:p>
    <w:p w14:paraId="78B74722" w14:textId="1C8C3390" w:rsidR="00875010" w:rsidRPr="00875010" w:rsidRDefault="00875010" w:rsidP="00875010">
      <w:pPr>
        <w:jc w:val="center"/>
      </w:pPr>
      <w:r w:rsidRPr="00875010">
        <w:drawing>
          <wp:inline distT="0" distB="0" distL="0" distR="0" wp14:anchorId="49A2CF03" wp14:editId="09EC9880">
            <wp:extent cx="2866393" cy="3974123"/>
            <wp:effectExtent l="0" t="0" r="0" b="7620"/>
            <wp:docPr id="1018296776"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96776" name="Picture 1" descr="A diagram of a course&#10;&#10;AI-generated content may be incorrect."/>
                    <pic:cNvPicPr/>
                  </pic:nvPicPr>
                  <pic:blipFill>
                    <a:blip r:embed="rId19"/>
                    <a:stretch>
                      <a:fillRect/>
                    </a:stretch>
                  </pic:blipFill>
                  <pic:spPr>
                    <a:xfrm>
                      <a:off x="0" y="0"/>
                      <a:ext cx="2869434" cy="3978339"/>
                    </a:xfrm>
                    <a:prstGeom prst="rect">
                      <a:avLst/>
                    </a:prstGeom>
                  </pic:spPr>
                </pic:pic>
              </a:graphicData>
            </a:graphic>
          </wp:inline>
        </w:drawing>
      </w:r>
    </w:p>
    <w:p w14:paraId="06083330" w14:textId="77777777" w:rsidR="009C5FB5" w:rsidRPr="009C5FB5" w:rsidRDefault="009C5FB5" w:rsidP="009C5FB5">
      <w:pPr>
        <w:jc w:val="center"/>
      </w:pPr>
    </w:p>
    <w:p w14:paraId="53809853" w14:textId="77777777" w:rsidR="009C5FB5" w:rsidRPr="009C5FB5" w:rsidRDefault="009C5FB5" w:rsidP="009C5FB5">
      <w:pPr>
        <w:jc w:val="left"/>
      </w:pPr>
    </w:p>
    <w:p w14:paraId="7E81C33C" w14:textId="77777777" w:rsidR="009C5FB5" w:rsidRPr="009C5FB5" w:rsidRDefault="009C5FB5" w:rsidP="009C5FB5">
      <w:pPr>
        <w:jc w:val="center"/>
      </w:pPr>
    </w:p>
    <w:p w14:paraId="40C6CE0B" w14:textId="77777777" w:rsidR="009C5FB5" w:rsidRPr="009C5FB5" w:rsidRDefault="009C5FB5" w:rsidP="009C5FB5">
      <w:pPr>
        <w:jc w:val="left"/>
      </w:pPr>
    </w:p>
    <w:p w14:paraId="1942987E" w14:textId="77777777" w:rsidR="009C5FB5" w:rsidRPr="009C5FB5" w:rsidRDefault="009C5FB5" w:rsidP="009C5FB5"/>
    <w:p w14:paraId="1452505E" w14:textId="77777777" w:rsidR="009C5FB5" w:rsidRPr="00373D0A" w:rsidRDefault="009C5FB5" w:rsidP="009C5FB5">
      <w:pPr>
        <w:ind w:left="1450"/>
      </w:pPr>
    </w:p>
    <w:p w14:paraId="600E48DE" w14:textId="1C6160CB" w:rsidR="00ED57D6" w:rsidRDefault="002759BB" w:rsidP="00373D0A">
      <w:pPr>
        <w:pStyle w:val="Heading1"/>
        <w:numPr>
          <w:ilvl w:val="1"/>
          <w:numId w:val="26"/>
        </w:numPr>
        <w:spacing w:before="240" w:after="120"/>
      </w:pPr>
      <w:r>
        <w:rPr>
          <w:noProof/>
        </w:rPr>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20"/>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1C321EA2" w14:textId="77777777" w:rsidR="009C5FB5" w:rsidRPr="009C5FB5" w:rsidRDefault="009C5FB5" w:rsidP="009C5FB5"/>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5A740471" w:rsidR="00627727" w:rsidRDefault="00875010" w:rsidP="00627727">
      <w:pPr>
        <w:pStyle w:val="Heading1"/>
        <w:numPr>
          <w:ilvl w:val="2"/>
          <w:numId w:val="26"/>
        </w:numPr>
        <w:spacing w:before="240" w:after="120"/>
      </w:pPr>
      <w:r>
        <w:t>Login u</w:t>
      </w:r>
      <w:r w:rsidR="0086350F">
        <w:t>se case:</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w:t>
      </w:r>
      <w:proofErr w:type="gramStart"/>
      <w:r w:rsidR="00627727">
        <w:rPr>
          <w:color w:val="auto"/>
        </w:rPr>
        <w:t>has to</w:t>
      </w:r>
      <w:proofErr w:type="gramEnd"/>
      <w:r w:rsidR="00627727">
        <w:rPr>
          <w:color w:val="auto"/>
        </w:rPr>
        <w:t xml:space="preserve">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0FD57AC4" w:rsidR="004B5457" w:rsidRDefault="00875010" w:rsidP="004B5457">
      <w:pPr>
        <w:pStyle w:val="Heading1"/>
        <w:numPr>
          <w:ilvl w:val="2"/>
          <w:numId w:val="26"/>
        </w:numPr>
        <w:spacing w:before="240" w:after="120"/>
      </w:pPr>
      <w:r>
        <w:t>Search and display courses u</w:t>
      </w:r>
      <w:r w:rsidR="004B5457">
        <w:t xml:space="preserve">se </w:t>
      </w:r>
      <w:r w:rsidR="0016435D">
        <w:t>case:</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49CFA19B" w:rsidR="00F138ED" w:rsidRDefault="00875010" w:rsidP="00F138ED">
      <w:pPr>
        <w:pStyle w:val="Heading1"/>
        <w:numPr>
          <w:ilvl w:val="2"/>
          <w:numId w:val="26"/>
        </w:numPr>
        <w:spacing w:before="240" w:after="120"/>
      </w:pPr>
      <w:proofErr w:type="gramStart"/>
      <w:r>
        <w:t>Register</w:t>
      </w:r>
      <w:proofErr w:type="gramEnd"/>
      <w:r>
        <w:t xml:space="preserve"> a course u</w:t>
      </w:r>
      <w:r w:rsidR="00F138ED">
        <w:t xml:space="preserve">se </w:t>
      </w:r>
      <w:r w:rsidR="0016435D">
        <w:t>case:</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2646FB6E" w14:textId="2D08877F" w:rsidR="0043230B" w:rsidRDefault="00875010" w:rsidP="00875010">
      <w:pPr>
        <w:pStyle w:val="Heading1"/>
        <w:numPr>
          <w:ilvl w:val="2"/>
          <w:numId w:val="26"/>
        </w:numPr>
        <w:spacing w:before="240" w:after="120"/>
      </w:pPr>
      <w:r>
        <w:lastRenderedPageBreak/>
        <w:t>View learning path u</w:t>
      </w:r>
      <w:r w:rsidR="0043230B">
        <w:t xml:space="preserve">se </w:t>
      </w:r>
      <w:r w:rsidR="0016435D">
        <w:t>case:</w:t>
      </w:r>
    </w:p>
    <w:p w14:paraId="29950DC2" w14:textId="77777777" w:rsidR="0043230B" w:rsidRDefault="0043230B" w:rsidP="0043230B">
      <w:pPr>
        <w:ind w:left="1450"/>
        <w:rPr>
          <w:b/>
          <w:bCs/>
          <w:u w:val="single"/>
        </w:rPr>
      </w:pPr>
      <w:r w:rsidRPr="00627727">
        <w:rPr>
          <w:b/>
          <w:bCs/>
          <w:u w:val="single"/>
        </w:rPr>
        <w:t>Description:</w:t>
      </w:r>
    </w:p>
    <w:p w14:paraId="30080C6D" w14:textId="6C704D57" w:rsidR="001351A5" w:rsidRPr="00627727" w:rsidRDefault="001351A5" w:rsidP="0043230B">
      <w:pPr>
        <w:ind w:left="1450"/>
        <w:rPr>
          <w:b/>
          <w:bCs/>
          <w:u w:val="single"/>
        </w:rPr>
      </w:pPr>
      <w:r>
        <w:rPr>
          <w:b/>
          <w:bCs/>
          <w:u w:val="single"/>
        </w:rPr>
        <w:tab/>
      </w:r>
      <w:r>
        <w:tab/>
        <w:t xml:space="preserve">Responsible for displaying the courses related to the student, when a student </w:t>
      </w:r>
      <w:r w:rsidR="00875010">
        <w:t>registers</w:t>
      </w:r>
      <w:r>
        <w:t xml:space="preserve"> </w:t>
      </w:r>
      <w:proofErr w:type="gramStart"/>
      <w:r>
        <w:t>in</w:t>
      </w:r>
      <w:proofErr w:type="gramEnd"/>
      <w:r>
        <w:t xml:space="preserve"> a course it will be displayed in the pending courses, and then it will be moved to in progress courses after getting validated by the administrator</w:t>
      </w:r>
      <w:r w:rsidR="00875010">
        <w:t>. When</w:t>
      </w:r>
      <w:r>
        <w:t xml:space="preserve"> the instructor </w:t>
      </w:r>
      <w:r w:rsidR="00875010">
        <w:t>submits</w:t>
      </w:r>
      <w:r>
        <w:t xml:space="preserve"> the student grades in certain </w:t>
      </w:r>
      <w:proofErr w:type="gramStart"/>
      <w:r>
        <w:t>course</w:t>
      </w:r>
      <w:proofErr w:type="gramEnd"/>
      <w:r>
        <w:t>, the submitted course will move to the finished courses displaying its grade.</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1C771D5D" w14:textId="5F101FA2" w:rsidR="001351A5" w:rsidRDefault="001351A5" w:rsidP="001351A5">
      <w:pPr>
        <w:pStyle w:val="ListParagraph"/>
        <w:numPr>
          <w:ilvl w:val="0"/>
          <w:numId w:val="44"/>
        </w:numPr>
      </w:pPr>
      <w:r w:rsidRPr="00627727">
        <w:t>Usability</w:t>
      </w:r>
      <w:r>
        <w:t>: simple user interface, simple navigations</w:t>
      </w:r>
    </w:p>
    <w:p w14:paraId="20AE4B49" w14:textId="1CCA9030" w:rsidR="001351A5" w:rsidRDefault="001351A5" w:rsidP="001351A5">
      <w:pPr>
        <w:pStyle w:val="ListParagraph"/>
        <w:numPr>
          <w:ilvl w:val="0"/>
          <w:numId w:val="44"/>
        </w:numPr>
      </w:pPr>
      <w:r>
        <w:t>Reliability: the system perfectly displays the courses as described</w:t>
      </w:r>
    </w:p>
    <w:p w14:paraId="4A974E4A" w14:textId="494D61CC" w:rsidR="0043230B" w:rsidRDefault="001351A5" w:rsidP="00875010">
      <w:pPr>
        <w:pStyle w:val="ListParagraph"/>
        <w:numPr>
          <w:ilvl w:val="0"/>
          <w:numId w:val="44"/>
        </w:numPr>
      </w:pPr>
      <w:r>
        <w:t>Portability: a different layout is provided for each PC screen and Mobile screen</w:t>
      </w:r>
    </w:p>
    <w:p w14:paraId="086EB00C" w14:textId="7DA66DD6" w:rsidR="0043230B" w:rsidRDefault="00875010" w:rsidP="0043230B">
      <w:pPr>
        <w:pStyle w:val="Heading1"/>
        <w:numPr>
          <w:ilvl w:val="2"/>
          <w:numId w:val="26"/>
        </w:numPr>
        <w:spacing w:before="240" w:after="120"/>
      </w:pPr>
      <w:r>
        <w:t>Create and validate courses and classes u</w:t>
      </w:r>
      <w:r w:rsidR="0043230B">
        <w:t xml:space="preserve">se </w:t>
      </w:r>
      <w:r>
        <w:t>case:</w:t>
      </w:r>
    </w:p>
    <w:p w14:paraId="59EC52DA" w14:textId="77777777" w:rsidR="0043230B" w:rsidRDefault="0043230B" w:rsidP="0043230B">
      <w:pPr>
        <w:ind w:left="1450"/>
        <w:rPr>
          <w:b/>
          <w:bCs/>
          <w:u w:val="single"/>
        </w:rPr>
      </w:pPr>
      <w:r w:rsidRPr="00627727">
        <w:rPr>
          <w:b/>
          <w:bCs/>
          <w:u w:val="single"/>
        </w:rPr>
        <w:t>Description:</w:t>
      </w:r>
    </w:p>
    <w:p w14:paraId="7B5BD0E2" w14:textId="432AAB28" w:rsidR="009C71B5" w:rsidRPr="009C71B5" w:rsidRDefault="001351A5" w:rsidP="009C71B5">
      <w:pPr>
        <w:ind w:left="1450"/>
      </w:pPr>
      <w:r w:rsidRPr="009C71B5">
        <w:t>Adm</w:t>
      </w:r>
      <w:r w:rsidR="009C71B5" w:rsidRPr="009C71B5">
        <w:t>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06B23BD8" w14:textId="62480F1C" w:rsidR="009C71B5" w:rsidRPr="00875010" w:rsidRDefault="009C71B5" w:rsidP="00875010">
      <w:pPr>
        <w:pStyle w:val="ListParagraph"/>
        <w:numPr>
          <w:ilvl w:val="0"/>
          <w:numId w:val="43"/>
        </w:numPr>
      </w:pPr>
      <w:r w:rsidRPr="009C71B5">
        <w:t>Responsiveness: Admin dashboard supports mobile and desktop layouts (e.g., collapsible tables).</w:t>
      </w:r>
    </w:p>
    <w:p w14:paraId="0277901A" w14:textId="122AFD41" w:rsidR="0043230B" w:rsidRDefault="00875010" w:rsidP="0043230B">
      <w:pPr>
        <w:pStyle w:val="Heading1"/>
        <w:numPr>
          <w:ilvl w:val="2"/>
          <w:numId w:val="26"/>
        </w:numPr>
        <w:spacing w:before="240" w:after="120"/>
      </w:pPr>
      <w:r>
        <w:t>Grade submission u</w:t>
      </w:r>
      <w:r w:rsidR="0043230B">
        <w:t xml:space="preserve">se </w:t>
      </w:r>
      <w:r w:rsidR="0016435D">
        <w:t>case:</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proofErr w:type="spellStart"/>
      <w:proofErr w:type="gramStart"/>
      <w:r>
        <w:t>students</w:t>
      </w:r>
      <w:r w:rsidRPr="005C6694">
        <w:t>.json</w:t>
      </w:r>
      <w:proofErr w:type="spellEnd"/>
      <w:proofErr w:type="gramEnd"/>
      <w:r w:rsidRPr="005C6694">
        <w:t>,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w:t>
      </w:r>
      <w:proofErr w:type="spellStart"/>
      <w:proofErr w:type="gramStart"/>
      <w:r>
        <w:t>min,max</w:t>
      </w:r>
      <w:proofErr w:type="spellEnd"/>
      <w:proofErr w:type="gramEnd"/>
      <w:r>
        <w:t>).</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50E5FFDC" w14:textId="3EC5509D" w:rsidR="0086350F" w:rsidRPr="0086350F" w:rsidRDefault="0086350F" w:rsidP="0086350F">
      <w:pPr>
        <w:ind w:left="1450"/>
      </w:pPr>
      <w:r>
        <w:t xml:space="preserve">All use cases are implemented and </w:t>
      </w:r>
      <w:r w:rsidR="00875010">
        <w:t>work</w:t>
      </w:r>
      <w:r>
        <w:t xml:space="preserve">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B4F6FEA" w14:textId="30CC0104" w:rsidR="002759BB" w:rsidRDefault="00D11D30" w:rsidP="00875010">
      <w:pPr>
        <w:pStyle w:val="Heading1"/>
        <w:numPr>
          <w:ilvl w:val="1"/>
          <w:numId w:val="26"/>
        </w:numPr>
        <w:spacing w:before="240" w:after="120"/>
      </w:pPr>
      <w:r>
        <w:t>Use case 1</w:t>
      </w:r>
    </w:p>
    <w:p w14:paraId="79084B8B" w14:textId="129F01C7" w:rsidR="002759BB" w:rsidRPr="002759BB" w:rsidRDefault="002759BB" w:rsidP="002759BB">
      <w:r>
        <w:t>Login page:</w:t>
      </w:r>
    </w:p>
    <w:p w14:paraId="0E9E46D3" w14:textId="77777777" w:rsidR="002759BB" w:rsidRDefault="002759BB" w:rsidP="002759BB">
      <w:pPr>
        <w:rPr>
          <w:noProof/>
        </w:rPr>
      </w:pPr>
    </w:p>
    <w:p w14:paraId="2F5CA256" w14:textId="36ADA2AB" w:rsidR="002759BB" w:rsidRDefault="002759BB" w:rsidP="00875010">
      <w:r>
        <w:rPr>
          <w:noProof/>
        </w:rPr>
        <w:drawing>
          <wp:inline distT="0" distB="0" distL="0" distR="0" wp14:anchorId="429261D1" wp14:editId="07090B3E">
            <wp:extent cx="6034893" cy="3391834"/>
            <wp:effectExtent l="0" t="0" r="4445"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047091" cy="3398690"/>
                    </a:xfrm>
                    <a:prstGeom prst="rect">
                      <a:avLst/>
                    </a:prstGeom>
                  </pic:spPr>
                </pic:pic>
              </a:graphicData>
            </a:graphic>
          </wp:inline>
        </w:drawing>
      </w:r>
    </w:p>
    <w:p w14:paraId="1CBA88E6" w14:textId="77777777" w:rsidR="00875010" w:rsidRDefault="00875010" w:rsidP="00875010"/>
    <w:p w14:paraId="32072944" w14:textId="2075C173" w:rsidR="002759BB" w:rsidRDefault="002759BB" w:rsidP="002759BB">
      <w:r>
        <w:t>Student username login:</w:t>
      </w:r>
    </w:p>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7DEE367F">
            <wp:extent cx="6047526" cy="3398934"/>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058783" cy="3405261"/>
                    </a:xfrm>
                    <a:prstGeom prst="rect">
                      <a:avLst/>
                    </a:prstGeom>
                  </pic:spPr>
                </pic:pic>
              </a:graphicData>
            </a:graphic>
          </wp:inline>
        </w:drawing>
      </w:r>
    </w:p>
    <w:p w14:paraId="076B83A9" w14:textId="0A8DC202" w:rsidR="002759BB" w:rsidRDefault="002759BB" w:rsidP="002759BB">
      <w:r>
        <w:rPr>
          <w:noProof/>
        </w:rPr>
        <w:lastRenderedPageBreak/>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lastRenderedPageBreak/>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lastRenderedPageBreak/>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69CFF562" w14:textId="2E83FEBD" w:rsidR="002759BB" w:rsidRPr="002759BB" w:rsidRDefault="00D11D30" w:rsidP="00A57919">
      <w:pPr>
        <w:pStyle w:val="Heading1"/>
        <w:numPr>
          <w:ilvl w:val="1"/>
          <w:numId w:val="26"/>
        </w:numPr>
        <w:spacing w:before="240" w:after="120"/>
      </w:pPr>
      <w:r>
        <w:lastRenderedPageBreak/>
        <w:t>Use case 2</w:t>
      </w:r>
    </w:p>
    <w:p w14:paraId="78CE1FFC" w14:textId="77777777" w:rsidR="002759BB" w:rsidRPr="002759BB" w:rsidRDefault="002759BB" w:rsidP="002759BB"/>
    <w:p w14:paraId="73F6DEFD" w14:textId="546D051D" w:rsidR="008C3402" w:rsidRDefault="008C3402" w:rsidP="008C3402">
      <w:r w:rsidRPr="008C3402">
        <w:rPr>
          <w:noProof/>
        </w:rPr>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lastRenderedPageBreak/>
        <w:t>Searching using Course name:</w:t>
      </w:r>
    </w:p>
    <w:p w14:paraId="06FC570B" w14:textId="77777777" w:rsidR="005509B1" w:rsidRDefault="005509B1" w:rsidP="008C3402"/>
    <w:p w14:paraId="49A362CC" w14:textId="3794A828" w:rsidR="008C3402" w:rsidRDefault="008C3402" w:rsidP="008C3402">
      <w:r w:rsidRPr="008C3402">
        <w:rPr>
          <w:noProof/>
        </w:rPr>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lastRenderedPageBreak/>
        <w:t>Searching using Course category:</w:t>
      </w:r>
    </w:p>
    <w:p w14:paraId="3FA76576" w14:textId="77777777" w:rsidR="005509B1" w:rsidRDefault="005509B1" w:rsidP="008C3402"/>
    <w:p w14:paraId="538571EC" w14:textId="664F5EDE" w:rsidR="005509B1" w:rsidRDefault="005509B1" w:rsidP="008C3402">
      <w:r>
        <w:rPr>
          <w:noProof/>
        </w:rPr>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58FC7908" w14:textId="77777777" w:rsidR="007618FD" w:rsidRDefault="007618FD" w:rsidP="0077639B"/>
    <w:p w14:paraId="48B26524" w14:textId="024EE010" w:rsidR="0077639B" w:rsidRDefault="0077639B" w:rsidP="0077639B">
      <w:r>
        <w:lastRenderedPageBreak/>
        <w:t xml:space="preserve">After the admin </w:t>
      </w:r>
      <w:r w:rsidR="007618FD">
        <w:t>validates</w:t>
      </w:r>
      <w:r>
        <w:t xml:space="preserve"> the course:</w:t>
      </w:r>
    </w:p>
    <w:p w14:paraId="0E9ED971" w14:textId="77777777" w:rsidR="007618FD" w:rsidRDefault="007618FD" w:rsidP="0077639B"/>
    <w:p w14:paraId="7372EE3D" w14:textId="77777777" w:rsidR="0077639B" w:rsidRDefault="0077639B" w:rsidP="0077639B">
      <w:pPr>
        <w:ind w:left="0" w:firstLine="0"/>
      </w:pPr>
      <w:r>
        <w:rPr>
          <w:noProof/>
        </w:rPr>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DF69EFF" w14:textId="77777777" w:rsidR="00A57919" w:rsidRDefault="00A57919" w:rsidP="005509B1">
      <w:pPr>
        <w:ind w:left="0" w:firstLine="0"/>
        <w:jc w:val="center"/>
      </w:pPr>
    </w:p>
    <w:p w14:paraId="78350774" w14:textId="77777777" w:rsidR="00A57919" w:rsidRDefault="00A57919" w:rsidP="005509B1">
      <w:pPr>
        <w:ind w:left="0" w:firstLine="0"/>
        <w:jc w:val="center"/>
      </w:pPr>
    </w:p>
    <w:p w14:paraId="351BE1B8" w14:textId="77777777" w:rsidR="00A57919" w:rsidRDefault="00A57919" w:rsidP="005509B1">
      <w:pPr>
        <w:ind w:left="0" w:firstLine="0"/>
        <w:jc w:val="center"/>
      </w:pPr>
    </w:p>
    <w:p w14:paraId="1E102512" w14:textId="77777777" w:rsidR="00A57919" w:rsidRDefault="00A57919" w:rsidP="005509B1">
      <w:pPr>
        <w:ind w:left="0" w:firstLine="0"/>
        <w:jc w:val="center"/>
      </w:pPr>
    </w:p>
    <w:p w14:paraId="5B68535F" w14:textId="77777777" w:rsidR="00A57919" w:rsidRDefault="00A57919"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lastRenderedPageBreak/>
        <w:t>Use case 5</w:t>
      </w:r>
    </w:p>
    <w:p w14:paraId="766ECF03" w14:textId="7F205C34" w:rsidR="00750043" w:rsidRPr="00750043" w:rsidRDefault="00750043" w:rsidP="00750043">
      <w:r>
        <w:t>admin view Showing courses and classes:</w:t>
      </w:r>
    </w:p>
    <w:p w14:paraId="32C6DBF4" w14:textId="77777777" w:rsidR="00A57919" w:rsidRPr="00750043" w:rsidRDefault="00A57919" w:rsidP="00750043"/>
    <w:p w14:paraId="6D4B169E" w14:textId="4AA857BE" w:rsidR="00A57919" w:rsidRDefault="00A57919" w:rsidP="00A57919">
      <w:pPr>
        <w:jc w:val="center"/>
      </w:pPr>
      <w:r w:rsidRPr="00A57919">
        <w:drawing>
          <wp:inline distT="0" distB="0" distL="0" distR="0" wp14:anchorId="373AF2CF" wp14:editId="27750031">
            <wp:extent cx="6858000" cy="3353435"/>
            <wp:effectExtent l="0" t="0" r="0" b="0"/>
            <wp:docPr id="62921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17028" name=""/>
                    <pic:cNvPicPr/>
                  </pic:nvPicPr>
                  <pic:blipFill>
                    <a:blip r:embed="rId48"/>
                    <a:stretch>
                      <a:fillRect/>
                    </a:stretch>
                  </pic:blipFill>
                  <pic:spPr>
                    <a:xfrm>
                      <a:off x="0" y="0"/>
                      <a:ext cx="6858000" cy="3353435"/>
                    </a:xfrm>
                    <a:prstGeom prst="rect">
                      <a:avLst/>
                    </a:prstGeom>
                  </pic:spPr>
                </pic:pic>
              </a:graphicData>
            </a:graphic>
          </wp:inline>
        </w:drawing>
      </w:r>
    </w:p>
    <w:p w14:paraId="48A4A008" w14:textId="77777777" w:rsidR="00A57919" w:rsidRDefault="00A57919" w:rsidP="00C1002A">
      <w:pPr>
        <w:ind w:left="0" w:firstLine="0"/>
      </w:pPr>
    </w:p>
    <w:p w14:paraId="6C8565C8" w14:textId="67F9980D" w:rsidR="00750043" w:rsidRDefault="002D05E9" w:rsidP="00750043">
      <w:r>
        <w:t>Adding course:</w:t>
      </w:r>
    </w:p>
    <w:p w14:paraId="61C7855D" w14:textId="77777777" w:rsidR="00C1002A" w:rsidRDefault="00C1002A" w:rsidP="00750043"/>
    <w:p w14:paraId="48F25EE3" w14:textId="2B06C174" w:rsidR="00750043" w:rsidRDefault="00C1002A" w:rsidP="00C1002A">
      <w:pPr>
        <w:jc w:val="center"/>
      </w:pPr>
      <w:r w:rsidRPr="00C1002A">
        <w:drawing>
          <wp:inline distT="0" distB="0" distL="0" distR="0" wp14:anchorId="3D3838C3" wp14:editId="702BE657">
            <wp:extent cx="6858000" cy="3240405"/>
            <wp:effectExtent l="0" t="0" r="0" b="0"/>
            <wp:docPr id="6675529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2961" name="Picture 1" descr="A screenshot of a computer&#10;&#10;AI-generated content may be incorrect."/>
                    <pic:cNvPicPr/>
                  </pic:nvPicPr>
                  <pic:blipFill>
                    <a:blip r:embed="rId49"/>
                    <a:stretch>
                      <a:fillRect/>
                    </a:stretch>
                  </pic:blipFill>
                  <pic:spPr>
                    <a:xfrm>
                      <a:off x="0" y="0"/>
                      <a:ext cx="6858000" cy="3240405"/>
                    </a:xfrm>
                    <a:prstGeom prst="rect">
                      <a:avLst/>
                    </a:prstGeom>
                  </pic:spPr>
                </pic:pic>
              </a:graphicData>
            </a:graphic>
          </wp:inline>
        </w:drawing>
      </w:r>
    </w:p>
    <w:p w14:paraId="46BC81E8" w14:textId="4536CD2B" w:rsidR="00750043" w:rsidRDefault="00750043" w:rsidP="00750043"/>
    <w:p w14:paraId="3B8B5DED" w14:textId="77777777" w:rsidR="00C1002A" w:rsidRDefault="00C1002A" w:rsidP="00750043"/>
    <w:p w14:paraId="31327086" w14:textId="77777777" w:rsidR="00C1002A" w:rsidRDefault="00C1002A" w:rsidP="00750043"/>
    <w:p w14:paraId="4522B818" w14:textId="77777777" w:rsidR="00C1002A" w:rsidRDefault="00C1002A" w:rsidP="00750043"/>
    <w:p w14:paraId="1887B15C" w14:textId="25751091" w:rsidR="00750043" w:rsidRDefault="00750043" w:rsidP="00750043">
      <w:r>
        <w:lastRenderedPageBreak/>
        <w:t>Course added:</w:t>
      </w:r>
    </w:p>
    <w:p w14:paraId="4F739AA8" w14:textId="77777777" w:rsidR="00C1002A" w:rsidRDefault="00C1002A" w:rsidP="00750043"/>
    <w:p w14:paraId="6F438F33" w14:textId="2BD3437A" w:rsidR="002D05E9" w:rsidRDefault="00C1002A" w:rsidP="002D05E9">
      <w:r w:rsidRPr="00C1002A">
        <w:drawing>
          <wp:inline distT="0" distB="0" distL="0" distR="0" wp14:anchorId="62D06F7E" wp14:editId="3BBEC337">
            <wp:extent cx="6858000" cy="3407410"/>
            <wp:effectExtent l="0" t="0" r="0" b="2540"/>
            <wp:docPr id="2060320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20988" name="Picture 1" descr="A screenshot of a computer&#10;&#10;AI-generated content may be incorrect."/>
                    <pic:cNvPicPr/>
                  </pic:nvPicPr>
                  <pic:blipFill>
                    <a:blip r:embed="rId50"/>
                    <a:stretch>
                      <a:fillRect/>
                    </a:stretch>
                  </pic:blipFill>
                  <pic:spPr>
                    <a:xfrm>
                      <a:off x="0" y="0"/>
                      <a:ext cx="6858000" cy="3407410"/>
                    </a:xfrm>
                    <a:prstGeom prst="rect">
                      <a:avLst/>
                    </a:prstGeom>
                  </pic:spPr>
                </pic:pic>
              </a:graphicData>
            </a:graphic>
          </wp:inline>
        </w:drawing>
      </w:r>
    </w:p>
    <w:p w14:paraId="375AD76B" w14:textId="77777777" w:rsidR="00750043" w:rsidRDefault="00750043" w:rsidP="002D05E9"/>
    <w:p w14:paraId="2B858037" w14:textId="333DAE9F" w:rsidR="00750043" w:rsidRDefault="00750043" w:rsidP="002D05E9">
      <w:r>
        <w:t>Adding class:</w:t>
      </w:r>
    </w:p>
    <w:p w14:paraId="2DFBED2E" w14:textId="7CAAD64B" w:rsidR="00A57919" w:rsidRDefault="00A57919" w:rsidP="002D05E9">
      <w:r>
        <w:t xml:space="preserve"> </w:t>
      </w:r>
      <w:r w:rsidR="00C1002A" w:rsidRPr="00C1002A">
        <w:drawing>
          <wp:inline distT="0" distB="0" distL="0" distR="0" wp14:anchorId="40EBF395" wp14:editId="1B34BC13">
            <wp:extent cx="6858000" cy="3223895"/>
            <wp:effectExtent l="0" t="0" r="0" b="0"/>
            <wp:docPr id="14800773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368" name="Picture 1" descr="A screenshot of a computer&#10;&#10;AI-generated content may be incorrect."/>
                    <pic:cNvPicPr/>
                  </pic:nvPicPr>
                  <pic:blipFill>
                    <a:blip r:embed="rId51"/>
                    <a:stretch>
                      <a:fillRect/>
                    </a:stretch>
                  </pic:blipFill>
                  <pic:spPr>
                    <a:xfrm>
                      <a:off x="0" y="0"/>
                      <a:ext cx="6858000" cy="3223895"/>
                    </a:xfrm>
                    <a:prstGeom prst="rect">
                      <a:avLst/>
                    </a:prstGeom>
                  </pic:spPr>
                </pic:pic>
              </a:graphicData>
            </a:graphic>
          </wp:inline>
        </w:drawing>
      </w:r>
    </w:p>
    <w:p w14:paraId="4E9D08D2" w14:textId="77777777" w:rsidR="00C1002A" w:rsidRDefault="00C1002A" w:rsidP="002D05E9"/>
    <w:p w14:paraId="320BAD50" w14:textId="77777777" w:rsidR="00C1002A" w:rsidRDefault="00C1002A" w:rsidP="002D05E9"/>
    <w:p w14:paraId="1CDAA540" w14:textId="77777777" w:rsidR="00C1002A" w:rsidRDefault="00C1002A" w:rsidP="002D05E9"/>
    <w:p w14:paraId="74322CC5" w14:textId="77777777" w:rsidR="00C1002A" w:rsidRDefault="00C1002A" w:rsidP="002D05E9"/>
    <w:p w14:paraId="5ED46702" w14:textId="77777777" w:rsidR="00C1002A" w:rsidRDefault="00C1002A" w:rsidP="002D05E9"/>
    <w:p w14:paraId="01F846DC" w14:textId="77777777" w:rsidR="00C1002A" w:rsidRDefault="00C1002A" w:rsidP="002D05E9"/>
    <w:p w14:paraId="1A13B867" w14:textId="4C066FCD" w:rsidR="00750043" w:rsidRDefault="00750043" w:rsidP="002D05E9">
      <w:r>
        <w:lastRenderedPageBreak/>
        <w:t>Class added:</w:t>
      </w:r>
    </w:p>
    <w:p w14:paraId="784B2275" w14:textId="77777777" w:rsidR="00C1002A" w:rsidRDefault="00C1002A" w:rsidP="002D05E9"/>
    <w:p w14:paraId="2F54E1D9" w14:textId="606CB36E" w:rsidR="00C1002A" w:rsidRDefault="00C1002A" w:rsidP="002D05E9">
      <w:r w:rsidRPr="00C1002A">
        <w:drawing>
          <wp:inline distT="0" distB="0" distL="0" distR="0" wp14:anchorId="452C7B85" wp14:editId="2A4B6798">
            <wp:extent cx="6858000" cy="3315970"/>
            <wp:effectExtent l="0" t="0" r="0" b="0"/>
            <wp:docPr id="181302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2916" name="Picture 1" descr="A screenshot of a computer&#10;&#10;AI-generated content may be incorrect."/>
                    <pic:cNvPicPr/>
                  </pic:nvPicPr>
                  <pic:blipFill>
                    <a:blip r:embed="rId52"/>
                    <a:stretch>
                      <a:fillRect/>
                    </a:stretch>
                  </pic:blipFill>
                  <pic:spPr>
                    <a:xfrm>
                      <a:off x="0" y="0"/>
                      <a:ext cx="6858000" cy="3315970"/>
                    </a:xfrm>
                    <a:prstGeom prst="rect">
                      <a:avLst/>
                    </a:prstGeom>
                  </pic:spPr>
                </pic:pic>
              </a:graphicData>
            </a:graphic>
          </wp:inline>
        </w:drawing>
      </w:r>
    </w:p>
    <w:p w14:paraId="02C90737" w14:textId="18D567F1" w:rsidR="00A57919" w:rsidRDefault="00A57919" w:rsidP="002D05E9"/>
    <w:p w14:paraId="215809B2" w14:textId="1DF7D88D" w:rsidR="0076307C" w:rsidRDefault="0076307C" w:rsidP="002D05E9">
      <w:r>
        <w:t>Mobile view:</w:t>
      </w:r>
    </w:p>
    <w:p w14:paraId="5F170B7B" w14:textId="77777777" w:rsidR="00C1002A" w:rsidRDefault="00C1002A" w:rsidP="002D05E9"/>
    <w:p w14:paraId="735F6022" w14:textId="01C76B33" w:rsidR="00C1002A" w:rsidRDefault="00C1002A" w:rsidP="00C1002A">
      <w:pPr>
        <w:jc w:val="center"/>
      </w:pPr>
      <w:r w:rsidRPr="00C1002A">
        <w:drawing>
          <wp:inline distT="0" distB="0" distL="0" distR="0" wp14:anchorId="5A682A1D" wp14:editId="2D9EF742">
            <wp:extent cx="2804060" cy="4023360"/>
            <wp:effectExtent l="0" t="0" r="0" b="0"/>
            <wp:docPr id="4719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1095" name=""/>
                    <pic:cNvPicPr/>
                  </pic:nvPicPr>
                  <pic:blipFill>
                    <a:blip r:embed="rId53"/>
                    <a:stretch>
                      <a:fillRect/>
                    </a:stretch>
                  </pic:blipFill>
                  <pic:spPr>
                    <a:xfrm>
                      <a:off x="0" y="0"/>
                      <a:ext cx="2815609" cy="4039931"/>
                    </a:xfrm>
                    <a:prstGeom prst="rect">
                      <a:avLst/>
                    </a:prstGeom>
                  </pic:spPr>
                </pic:pic>
              </a:graphicData>
            </a:graphic>
          </wp:inline>
        </w:drawing>
      </w:r>
    </w:p>
    <w:p w14:paraId="34E548AB" w14:textId="3EBD26BE" w:rsidR="0016435D" w:rsidRDefault="0016435D" w:rsidP="00C1002A">
      <w:pPr>
        <w:jc w:val="center"/>
      </w:pPr>
      <w:r w:rsidRPr="0016435D">
        <w:lastRenderedPageBreak/>
        <w:drawing>
          <wp:inline distT="0" distB="0" distL="0" distR="0" wp14:anchorId="79841206" wp14:editId="4ACB4BE8">
            <wp:extent cx="2746298" cy="3945988"/>
            <wp:effectExtent l="0" t="0" r="0" b="0"/>
            <wp:docPr id="171154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49701" name=""/>
                    <pic:cNvPicPr/>
                  </pic:nvPicPr>
                  <pic:blipFill>
                    <a:blip r:embed="rId54"/>
                    <a:stretch>
                      <a:fillRect/>
                    </a:stretch>
                  </pic:blipFill>
                  <pic:spPr>
                    <a:xfrm>
                      <a:off x="0" y="0"/>
                      <a:ext cx="2759566" cy="3965052"/>
                    </a:xfrm>
                    <a:prstGeom prst="rect">
                      <a:avLst/>
                    </a:prstGeom>
                  </pic:spPr>
                </pic:pic>
              </a:graphicData>
            </a:graphic>
          </wp:inline>
        </w:drawing>
      </w:r>
    </w:p>
    <w:p w14:paraId="23EBD773" w14:textId="77777777" w:rsidR="00C1002A" w:rsidRDefault="00C1002A" w:rsidP="00C1002A">
      <w:pPr>
        <w:jc w:val="center"/>
      </w:pPr>
    </w:p>
    <w:p w14:paraId="2359BA23" w14:textId="471F6E99" w:rsidR="00C1002A" w:rsidRDefault="00C1002A" w:rsidP="00C1002A">
      <w:pPr>
        <w:jc w:val="center"/>
      </w:pPr>
      <w:r w:rsidRPr="00C1002A">
        <w:drawing>
          <wp:inline distT="0" distB="0" distL="0" distR="0" wp14:anchorId="1BE2AD8A" wp14:editId="33C514C7">
            <wp:extent cx="2769743" cy="3974123"/>
            <wp:effectExtent l="0" t="0" r="0" b="7620"/>
            <wp:docPr id="12660110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11017" name="Picture 1" descr="A screen shot of a computer&#10;&#10;AI-generated content may be incorrect."/>
                    <pic:cNvPicPr/>
                  </pic:nvPicPr>
                  <pic:blipFill>
                    <a:blip r:embed="rId55"/>
                    <a:stretch>
                      <a:fillRect/>
                    </a:stretch>
                  </pic:blipFill>
                  <pic:spPr>
                    <a:xfrm>
                      <a:off x="0" y="0"/>
                      <a:ext cx="2777775" cy="3985648"/>
                    </a:xfrm>
                    <a:prstGeom prst="rect">
                      <a:avLst/>
                    </a:prstGeom>
                  </pic:spPr>
                </pic:pic>
              </a:graphicData>
            </a:graphic>
          </wp:inline>
        </w:drawing>
      </w:r>
    </w:p>
    <w:p w14:paraId="63475337" w14:textId="77777777" w:rsidR="00C1002A" w:rsidRDefault="00C1002A" w:rsidP="00C1002A">
      <w:pPr>
        <w:jc w:val="center"/>
      </w:pPr>
    </w:p>
    <w:p w14:paraId="15CF7BA9" w14:textId="419F6486" w:rsidR="00C1002A" w:rsidRDefault="00C1002A" w:rsidP="00C1002A">
      <w:pPr>
        <w:jc w:val="center"/>
      </w:pPr>
      <w:r w:rsidRPr="00C1002A">
        <w:lastRenderedPageBreak/>
        <w:drawing>
          <wp:inline distT="0" distB="0" distL="0" distR="0" wp14:anchorId="1AE04A77" wp14:editId="0A50C0FA">
            <wp:extent cx="2889962" cy="4135902"/>
            <wp:effectExtent l="0" t="0" r="5715" b="0"/>
            <wp:docPr id="947208709"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08709" name="Picture 1" descr="A screen shot of a computer screen&#10;&#10;AI-generated content may be incorrect."/>
                    <pic:cNvPicPr/>
                  </pic:nvPicPr>
                  <pic:blipFill>
                    <a:blip r:embed="rId56"/>
                    <a:stretch>
                      <a:fillRect/>
                    </a:stretch>
                  </pic:blipFill>
                  <pic:spPr>
                    <a:xfrm>
                      <a:off x="0" y="0"/>
                      <a:ext cx="2898412" cy="4147994"/>
                    </a:xfrm>
                    <a:prstGeom prst="rect">
                      <a:avLst/>
                    </a:prstGeom>
                  </pic:spPr>
                </pic:pic>
              </a:graphicData>
            </a:graphic>
          </wp:inline>
        </w:drawing>
      </w:r>
    </w:p>
    <w:p w14:paraId="5286B7A8" w14:textId="77777777" w:rsidR="0016435D" w:rsidRDefault="0016435D" w:rsidP="00C1002A">
      <w:pPr>
        <w:jc w:val="center"/>
      </w:pPr>
    </w:p>
    <w:p w14:paraId="676F91EC" w14:textId="77777777" w:rsidR="0016435D" w:rsidRDefault="0016435D" w:rsidP="00C1002A">
      <w:pPr>
        <w:jc w:val="center"/>
      </w:pPr>
    </w:p>
    <w:p w14:paraId="6A95C91F" w14:textId="77777777" w:rsidR="0016435D" w:rsidRDefault="0016435D" w:rsidP="00C1002A">
      <w:pPr>
        <w:jc w:val="center"/>
      </w:pPr>
    </w:p>
    <w:p w14:paraId="45FDA2D7" w14:textId="77777777" w:rsidR="0016435D" w:rsidRDefault="0016435D" w:rsidP="00C1002A">
      <w:pPr>
        <w:jc w:val="center"/>
      </w:pPr>
    </w:p>
    <w:p w14:paraId="3E7B2D16" w14:textId="77777777" w:rsidR="0016435D" w:rsidRDefault="0016435D" w:rsidP="00C1002A">
      <w:pPr>
        <w:jc w:val="center"/>
      </w:pPr>
    </w:p>
    <w:p w14:paraId="66131316" w14:textId="77777777" w:rsidR="0016435D" w:rsidRDefault="0016435D" w:rsidP="00C1002A">
      <w:pPr>
        <w:jc w:val="center"/>
      </w:pPr>
    </w:p>
    <w:p w14:paraId="3E4F449E" w14:textId="77777777" w:rsidR="0016435D" w:rsidRDefault="0016435D" w:rsidP="00C1002A">
      <w:pPr>
        <w:jc w:val="center"/>
      </w:pPr>
    </w:p>
    <w:p w14:paraId="10EC63CD" w14:textId="77777777" w:rsidR="0016435D" w:rsidRDefault="0016435D" w:rsidP="00C1002A">
      <w:pPr>
        <w:jc w:val="center"/>
      </w:pPr>
    </w:p>
    <w:p w14:paraId="1847A46B" w14:textId="77777777" w:rsidR="0016435D" w:rsidRDefault="0016435D" w:rsidP="00C1002A">
      <w:pPr>
        <w:jc w:val="center"/>
      </w:pPr>
    </w:p>
    <w:p w14:paraId="0C94AC2A" w14:textId="77777777" w:rsidR="0016435D" w:rsidRDefault="0016435D" w:rsidP="00C1002A">
      <w:pPr>
        <w:jc w:val="center"/>
      </w:pPr>
    </w:p>
    <w:p w14:paraId="3DC48A14" w14:textId="77777777" w:rsidR="0016435D" w:rsidRDefault="0016435D" w:rsidP="00C1002A">
      <w:pPr>
        <w:jc w:val="center"/>
      </w:pPr>
    </w:p>
    <w:p w14:paraId="566F4CAE" w14:textId="77777777" w:rsidR="0016435D" w:rsidRDefault="0016435D" w:rsidP="00C1002A">
      <w:pPr>
        <w:jc w:val="center"/>
      </w:pPr>
    </w:p>
    <w:p w14:paraId="001B38A5" w14:textId="77777777" w:rsidR="0016435D" w:rsidRDefault="0016435D" w:rsidP="00C1002A">
      <w:pPr>
        <w:jc w:val="center"/>
      </w:pPr>
    </w:p>
    <w:p w14:paraId="78AC2D4C" w14:textId="77777777" w:rsidR="0016435D" w:rsidRDefault="0016435D" w:rsidP="00C1002A">
      <w:pPr>
        <w:jc w:val="center"/>
      </w:pPr>
    </w:p>
    <w:p w14:paraId="7DAFD0EF" w14:textId="77777777" w:rsidR="0016435D" w:rsidRDefault="0016435D" w:rsidP="00C1002A">
      <w:pPr>
        <w:jc w:val="center"/>
      </w:pPr>
    </w:p>
    <w:p w14:paraId="66394BCC" w14:textId="77777777" w:rsidR="0016435D" w:rsidRDefault="0016435D" w:rsidP="00C1002A">
      <w:pPr>
        <w:jc w:val="center"/>
      </w:pPr>
    </w:p>
    <w:p w14:paraId="742AB04B" w14:textId="77777777" w:rsidR="0016435D" w:rsidRDefault="0016435D" w:rsidP="00C1002A">
      <w:pPr>
        <w:jc w:val="center"/>
      </w:pPr>
    </w:p>
    <w:p w14:paraId="15D30213" w14:textId="77777777" w:rsidR="0016435D" w:rsidRDefault="0016435D" w:rsidP="00C1002A">
      <w:pPr>
        <w:jc w:val="center"/>
      </w:pPr>
    </w:p>
    <w:p w14:paraId="2F0A8975" w14:textId="77777777" w:rsidR="0016435D" w:rsidRDefault="0016435D" w:rsidP="00C1002A">
      <w:pPr>
        <w:jc w:val="center"/>
      </w:pPr>
    </w:p>
    <w:p w14:paraId="64FA8E10" w14:textId="77777777" w:rsidR="0016435D" w:rsidRDefault="0016435D" w:rsidP="00C1002A">
      <w:pPr>
        <w:jc w:val="center"/>
      </w:pP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lastRenderedPageBreak/>
        <w:t xml:space="preserve">Use case </w:t>
      </w:r>
      <w:r w:rsidR="002D05E9">
        <w:t>6</w:t>
      </w:r>
    </w:p>
    <w:p w14:paraId="4369638A" w14:textId="5A3EE865" w:rsidR="002D05E9" w:rsidRDefault="00084D74" w:rsidP="002D05E9">
      <w:r>
        <w:t>Screen when instructor logs on:</w:t>
      </w:r>
    </w:p>
    <w:p w14:paraId="344DE451" w14:textId="0E816D38" w:rsidR="0016435D" w:rsidRDefault="0016435D" w:rsidP="002D05E9">
      <w:r w:rsidRPr="0016435D">
        <w:drawing>
          <wp:inline distT="0" distB="0" distL="0" distR="0" wp14:anchorId="1647BC49" wp14:editId="520D38FF">
            <wp:extent cx="6358597" cy="3574945"/>
            <wp:effectExtent l="0" t="0" r="4445" b="6985"/>
            <wp:docPr id="1477505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05868" name="Picture 1" descr="A screenshot of a computer&#10;&#10;AI-generated content may be incorrect."/>
                    <pic:cNvPicPr/>
                  </pic:nvPicPr>
                  <pic:blipFill>
                    <a:blip r:embed="rId57"/>
                    <a:stretch>
                      <a:fillRect/>
                    </a:stretch>
                  </pic:blipFill>
                  <pic:spPr>
                    <a:xfrm>
                      <a:off x="0" y="0"/>
                      <a:ext cx="6373600" cy="3583380"/>
                    </a:xfrm>
                    <a:prstGeom prst="rect">
                      <a:avLst/>
                    </a:prstGeom>
                  </pic:spPr>
                </pic:pic>
              </a:graphicData>
            </a:graphic>
          </wp:inline>
        </w:drawing>
      </w:r>
    </w:p>
    <w:p w14:paraId="59A8E91D" w14:textId="0C104622" w:rsidR="002D05E9" w:rsidRPr="002D05E9" w:rsidRDefault="002D05E9" w:rsidP="0016435D">
      <w:pPr>
        <w:ind w:left="0" w:firstLine="0"/>
      </w:pPr>
    </w:p>
    <w:p w14:paraId="49920C3E" w14:textId="788E8A8A" w:rsidR="00D11D30" w:rsidRDefault="00D11D30" w:rsidP="00D11D30"/>
    <w:p w14:paraId="6A20293C" w14:textId="54912FB3" w:rsidR="00BD0B29" w:rsidRDefault="001611B9" w:rsidP="00D11D30">
      <w:r>
        <w:t>grading screen of the selected class, having grades entered:</w:t>
      </w:r>
    </w:p>
    <w:p w14:paraId="58F99497" w14:textId="79C64C2E" w:rsidR="0016435D" w:rsidRDefault="0016435D" w:rsidP="00D11D30">
      <w:r w:rsidRPr="0016435D">
        <w:drawing>
          <wp:inline distT="0" distB="0" distL="0" distR="0" wp14:anchorId="47656D0F" wp14:editId="1915A51B">
            <wp:extent cx="6382641" cy="3124636"/>
            <wp:effectExtent l="0" t="0" r="0" b="0"/>
            <wp:docPr id="13789811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81123" name="Picture 1" descr="A screenshot of a computer&#10;&#10;AI-generated content may be incorrect."/>
                    <pic:cNvPicPr/>
                  </pic:nvPicPr>
                  <pic:blipFill>
                    <a:blip r:embed="rId58"/>
                    <a:stretch>
                      <a:fillRect/>
                    </a:stretch>
                  </pic:blipFill>
                  <pic:spPr>
                    <a:xfrm>
                      <a:off x="0" y="0"/>
                      <a:ext cx="6382641" cy="3124636"/>
                    </a:xfrm>
                    <a:prstGeom prst="rect">
                      <a:avLst/>
                    </a:prstGeom>
                  </pic:spPr>
                </pic:pic>
              </a:graphicData>
            </a:graphic>
          </wp:inline>
        </w:drawing>
      </w:r>
    </w:p>
    <w:p w14:paraId="5D4C13CB" w14:textId="17813D73" w:rsidR="00BD0B29" w:rsidRDefault="00BD0B29" w:rsidP="0016435D">
      <w:pPr>
        <w:ind w:left="0" w:firstLine="0"/>
      </w:pPr>
    </w:p>
    <w:p w14:paraId="03C64ADA" w14:textId="77777777" w:rsidR="0016435D" w:rsidRDefault="0016435D" w:rsidP="0016435D">
      <w:pPr>
        <w:ind w:left="0" w:firstLine="0"/>
      </w:pPr>
    </w:p>
    <w:p w14:paraId="473E3FC9" w14:textId="77777777" w:rsidR="0016435D" w:rsidRDefault="0016435D" w:rsidP="0016435D">
      <w:pPr>
        <w:ind w:left="0" w:firstLine="0"/>
      </w:pPr>
    </w:p>
    <w:p w14:paraId="41DC62FF" w14:textId="77777777" w:rsidR="0016435D" w:rsidRDefault="0016435D" w:rsidP="0016435D">
      <w:pPr>
        <w:ind w:left="0" w:firstLine="0"/>
      </w:pPr>
    </w:p>
    <w:p w14:paraId="19B6B8C3" w14:textId="77777777" w:rsidR="0016435D" w:rsidRDefault="0016435D" w:rsidP="0016435D">
      <w:pPr>
        <w:ind w:left="0" w:firstLine="0"/>
      </w:pPr>
    </w:p>
    <w:p w14:paraId="7F28B929" w14:textId="5EADEE49" w:rsidR="00BD0B29" w:rsidRDefault="001611B9" w:rsidP="00D11D30">
      <w:r>
        <w:lastRenderedPageBreak/>
        <w:t>screen after grade submission:</w:t>
      </w:r>
    </w:p>
    <w:p w14:paraId="24DF223C" w14:textId="77777777" w:rsidR="0016435D" w:rsidRDefault="0016435D" w:rsidP="00D11D30"/>
    <w:p w14:paraId="3459A220" w14:textId="39575C19" w:rsidR="00BD0B29" w:rsidRDefault="0016435D" w:rsidP="00D11D30">
      <w:r w:rsidRPr="0016435D">
        <w:drawing>
          <wp:inline distT="0" distB="0" distL="0" distR="0" wp14:anchorId="6774FA21" wp14:editId="35D015EB">
            <wp:extent cx="6449325" cy="3096057"/>
            <wp:effectExtent l="0" t="0" r="8890" b="9525"/>
            <wp:docPr id="12557750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75046" name="Picture 1" descr="A screenshot of a computer&#10;&#10;AI-generated content may be incorrect."/>
                    <pic:cNvPicPr/>
                  </pic:nvPicPr>
                  <pic:blipFill>
                    <a:blip r:embed="rId59"/>
                    <a:stretch>
                      <a:fillRect/>
                    </a:stretch>
                  </pic:blipFill>
                  <pic:spPr>
                    <a:xfrm>
                      <a:off x="0" y="0"/>
                      <a:ext cx="6449325" cy="3096057"/>
                    </a:xfrm>
                    <a:prstGeom prst="rect">
                      <a:avLst/>
                    </a:prstGeom>
                  </pic:spPr>
                </pic:pic>
              </a:graphicData>
            </a:graphic>
          </wp:inline>
        </w:drawing>
      </w:r>
    </w:p>
    <w:p w14:paraId="1AC1F7DF" w14:textId="77777777" w:rsidR="001611B9" w:rsidRDefault="001611B9" w:rsidP="00D11D30"/>
    <w:p w14:paraId="5680CDF6" w14:textId="48ADBBF3" w:rsidR="001611B9" w:rsidRDefault="001611B9" w:rsidP="00D11D30">
      <w:r>
        <w:t>Mobile screen:</w:t>
      </w:r>
    </w:p>
    <w:p w14:paraId="2E6F9D09" w14:textId="18068FB3" w:rsidR="0016435D" w:rsidRDefault="0016435D" w:rsidP="0016435D">
      <w:pPr>
        <w:jc w:val="center"/>
      </w:pPr>
      <w:r w:rsidRPr="0016435D">
        <w:drawing>
          <wp:inline distT="0" distB="0" distL="0" distR="0" wp14:anchorId="4EC37801" wp14:editId="6BF59DA5">
            <wp:extent cx="3081069" cy="4375052"/>
            <wp:effectExtent l="0" t="0" r="5080" b="6985"/>
            <wp:docPr id="55154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45960" name=""/>
                    <pic:cNvPicPr/>
                  </pic:nvPicPr>
                  <pic:blipFill>
                    <a:blip r:embed="rId60"/>
                    <a:stretch>
                      <a:fillRect/>
                    </a:stretch>
                  </pic:blipFill>
                  <pic:spPr>
                    <a:xfrm>
                      <a:off x="0" y="0"/>
                      <a:ext cx="3086267" cy="4382433"/>
                    </a:xfrm>
                    <a:prstGeom prst="rect">
                      <a:avLst/>
                    </a:prstGeom>
                  </pic:spPr>
                </pic:pic>
              </a:graphicData>
            </a:graphic>
          </wp:inline>
        </w:drawing>
      </w:r>
    </w:p>
    <w:p w14:paraId="6A2EA1D5" w14:textId="0C3FA03C" w:rsidR="0016435D" w:rsidRDefault="0016435D" w:rsidP="0016435D">
      <w:pPr>
        <w:jc w:val="center"/>
      </w:pPr>
      <w:r w:rsidRPr="0016435D">
        <w:lastRenderedPageBreak/>
        <w:drawing>
          <wp:inline distT="0" distB="0" distL="0" distR="0" wp14:anchorId="7FF2E054" wp14:editId="110B937F">
            <wp:extent cx="3210815" cy="3854548"/>
            <wp:effectExtent l="0" t="0" r="8890" b="0"/>
            <wp:docPr id="947684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84337" name="Picture 1" descr="A screenshot of a computer&#10;&#10;AI-generated content may be incorrect."/>
                    <pic:cNvPicPr/>
                  </pic:nvPicPr>
                  <pic:blipFill>
                    <a:blip r:embed="rId61"/>
                    <a:stretch>
                      <a:fillRect/>
                    </a:stretch>
                  </pic:blipFill>
                  <pic:spPr>
                    <a:xfrm>
                      <a:off x="0" y="0"/>
                      <a:ext cx="3216795" cy="3861727"/>
                    </a:xfrm>
                    <a:prstGeom prst="rect">
                      <a:avLst/>
                    </a:prstGeom>
                  </pic:spPr>
                </pic:pic>
              </a:graphicData>
            </a:graphic>
          </wp:inline>
        </w:drawing>
      </w:r>
    </w:p>
    <w:p w14:paraId="49520CF2" w14:textId="77777777" w:rsidR="0016435D" w:rsidRDefault="0016435D" w:rsidP="0016435D">
      <w:pPr>
        <w:jc w:val="center"/>
      </w:pPr>
    </w:p>
    <w:p w14:paraId="5C690BDF" w14:textId="77777777" w:rsidR="0016435D" w:rsidRDefault="0016435D" w:rsidP="0016435D">
      <w:pPr>
        <w:jc w:val="center"/>
      </w:pPr>
    </w:p>
    <w:p w14:paraId="268B404B" w14:textId="77777777" w:rsidR="0016435D" w:rsidRDefault="0016435D" w:rsidP="0016435D">
      <w:pPr>
        <w:jc w:val="center"/>
      </w:pPr>
    </w:p>
    <w:p w14:paraId="55D00FAF" w14:textId="77777777" w:rsidR="0016435D" w:rsidRDefault="0016435D" w:rsidP="0016435D">
      <w:pPr>
        <w:jc w:val="center"/>
      </w:pPr>
    </w:p>
    <w:p w14:paraId="72305AEF" w14:textId="77777777" w:rsidR="0016435D" w:rsidRDefault="0016435D" w:rsidP="0016435D">
      <w:pPr>
        <w:jc w:val="center"/>
      </w:pPr>
    </w:p>
    <w:p w14:paraId="3B10371A" w14:textId="77777777" w:rsidR="0016435D" w:rsidRDefault="0016435D" w:rsidP="0016435D">
      <w:pPr>
        <w:jc w:val="center"/>
      </w:pPr>
    </w:p>
    <w:p w14:paraId="4BFD49CA" w14:textId="77777777" w:rsidR="0016435D" w:rsidRDefault="0016435D" w:rsidP="0016435D">
      <w:pPr>
        <w:jc w:val="center"/>
      </w:pPr>
    </w:p>
    <w:p w14:paraId="7FB57508" w14:textId="77777777" w:rsidR="0016435D" w:rsidRDefault="0016435D" w:rsidP="0016435D">
      <w:pPr>
        <w:jc w:val="center"/>
      </w:pPr>
    </w:p>
    <w:p w14:paraId="11D0B17E" w14:textId="77777777" w:rsidR="0016435D" w:rsidRDefault="0016435D" w:rsidP="0016435D">
      <w:pPr>
        <w:jc w:val="center"/>
      </w:pPr>
    </w:p>
    <w:p w14:paraId="44E7BAE7" w14:textId="77777777" w:rsidR="0016435D" w:rsidRDefault="0016435D" w:rsidP="0016435D">
      <w:pPr>
        <w:jc w:val="center"/>
      </w:pPr>
    </w:p>
    <w:p w14:paraId="7D38136B" w14:textId="77777777" w:rsidR="0016435D" w:rsidRDefault="0016435D" w:rsidP="0016435D">
      <w:pPr>
        <w:jc w:val="center"/>
      </w:pPr>
    </w:p>
    <w:p w14:paraId="27A99E88" w14:textId="77777777" w:rsidR="0016435D" w:rsidRDefault="0016435D" w:rsidP="0016435D">
      <w:pPr>
        <w:jc w:val="center"/>
      </w:pPr>
    </w:p>
    <w:p w14:paraId="2142A7A7" w14:textId="77777777" w:rsidR="0016435D" w:rsidRDefault="0016435D" w:rsidP="0016435D">
      <w:pPr>
        <w:jc w:val="center"/>
      </w:pPr>
    </w:p>
    <w:p w14:paraId="7EAC7AF8" w14:textId="77777777" w:rsidR="0016435D" w:rsidRDefault="0016435D" w:rsidP="0016435D">
      <w:pPr>
        <w:jc w:val="center"/>
      </w:pPr>
    </w:p>
    <w:p w14:paraId="408F7B68" w14:textId="77777777" w:rsidR="0016435D" w:rsidRDefault="0016435D" w:rsidP="0016435D">
      <w:pPr>
        <w:jc w:val="center"/>
      </w:pPr>
    </w:p>
    <w:p w14:paraId="11B9DC4E" w14:textId="77777777" w:rsidR="0016435D" w:rsidRDefault="0016435D" w:rsidP="0016435D">
      <w:pPr>
        <w:jc w:val="center"/>
      </w:pPr>
    </w:p>
    <w:p w14:paraId="5A7DB46E" w14:textId="77777777" w:rsidR="0016435D" w:rsidRDefault="0016435D" w:rsidP="0016435D">
      <w:pPr>
        <w:jc w:val="center"/>
      </w:pPr>
    </w:p>
    <w:p w14:paraId="7569A641" w14:textId="77777777" w:rsidR="0016435D" w:rsidRDefault="0016435D" w:rsidP="0016435D">
      <w:pPr>
        <w:jc w:val="center"/>
      </w:pPr>
    </w:p>
    <w:p w14:paraId="5B65C99A" w14:textId="77777777" w:rsidR="0016435D" w:rsidRDefault="0016435D" w:rsidP="0016435D">
      <w:pPr>
        <w:jc w:val="center"/>
      </w:pPr>
    </w:p>
    <w:p w14:paraId="2BFAD797" w14:textId="77777777" w:rsidR="0016435D" w:rsidRDefault="0016435D" w:rsidP="0016435D">
      <w:pPr>
        <w:jc w:val="center"/>
      </w:pPr>
    </w:p>
    <w:p w14:paraId="59764622" w14:textId="77777777" w:rsidR="0016435D" w:rsidRDefault="0016435D" w:rsidP="0016435D">
      <w:pPr>
        <w:jc w:val="center"/>
      </w:pPr>
    </w:p>
    <w:p w14:paraId="654C3B3F" w14:textId="77777777" w:rsidR="0016435D" w:rsidRPr="00D11D30" w:rsidRDefault="0016435D" w:rsidP="0016435D">
      <w:pPr>
        <w:jc w:val="center"/>
      </w:pPr>
    </w:p>
    <w:p w14:paraId="03B8776F" w14:textId="62EABFC2"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7E08CE04" w:rsidR="00015DC4" w:rsidRDefault="00A35C56" w:rsidP="00400B37">
            <w:pPr>
              <w:ind w:left="0" w:firstLine="0"/>
            </w:pPr>
            <w:r>
              <w:t xml:space="preserve">Hateim Elagha </w:t>
            </w:r>
            <w:r w:rsidR="0016435D">
              <w:t>(L01)</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4D89B8F1" w:rsidR="00015DC4" w:rsidRDefault="00356B8C" w:rsidP="00400B37">
            <w:pPr>
              <w:ind w:left="0" w:firstLine="0"/>
            </w:pPr>
            <w:r>
              <w:t xml:space="preserve">Ahmad </w:t>
            </w:r>
            <w:proofErr w:type="spellStart"/>
            <w:r>
              <w:t>Almashhadani</w:t>
            </w:r>
            <w:proofErr w:type="spellEnd"/>
            <w:r w:rsidR="0016435D">
              <w:t xml:space="preserve"> (L02)</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35AE448E" w:rsidR="00015DC4" w:rsidRDefault="002D05E9" w:rsidP="00400B37">
            <w:pPr>
              <w:ind w:left="0" w:firstLine="0"/>
            </w:pPr>
            <w:r>
              <w:t xml:space="preserve">Obada </w:t>
            </w:r>
            <w:proofErr w:type="spellStart"/>
            <w:r>
              <w:t>Alrefai</w:t>
            </w:r>
            <w:proofErr w:type="spellEnd"/>
            <w:r w:rsidR="0016435D">
              <w:t xml:space="preserve"> (L02)</w:t>
            </w:r>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62"/>
      <w:footerReference w:type="default" r:id="rId63"/>
      <w:footerReference w:type="first" r:id="rId6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0542F" w14:textId="77777777" w:rsidR="001038A0" w:rsidRDefault="001038A0">
      <w:pPr>
        <w:spacing w:after="0" w:line="240" w:lineRule="auto"/>
      </w:pPr>
      <w:r>
        <w:separator/>
      </w:r>
    </w:p>
  </w:endnote>
  <w:endnote w:type="continuationSeparator" w:id="0">
    <w:p w14:paraId="7E712E3E" w14:textId="77777777" w:rsidR="001038A0" w:rsidRDefault="001038A0">
      <w:pPr>
        <w:spacing w:after="0" w:line="240" w:lineRule="auto"/>
      </w:pPr>
      <w:r>
        <w:continuationSeparator/>
      </w:r>
    </w:p>
  </w:endnote>
  <w:endnote w:type="continuationNotice" w:id="1">
    <w:p w14:paraId="665BFBF2" w14:textId="77777777" w:rsidR="001038A0" w:rsidRDefault="001038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C68A8" w14:textId="77777777" w:rsidR="001038A0" w:rsidRDefault="001038A0">
      <w:pPr>
        <w:spacing w:after="0" w:line="240" w:lineRule="auto"/>
      </w:pPr>
      <w:r>
        <w:separator/>
      </w:r>
    </w:p>
  </w:footnote>
  <w:footnote w:type="continuationSeparator" w:id="0">
    <w:p w14:paraId="26EFB377" w14:textId="77777777" w:rsidR="001038A0" w:rsidRDefault="001038A0">
      <w:pPr>
        <w:spacing w:after="0" w:line="240" w:lineRule="auto"/>
      </w:pPr>
      <w:r>
        <w:continuationSeparator/>
      </w:r>
    </w:p>
  </w:footnote>
  <w:footnote w:type="continuationNotice" w:id="1">
    <w:p w14:paraId="14C9B8EB" w14:textId="77777777" w:rsidR="001038A0" w:rsidRDefault="001038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E2D22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4052820" o:spid="_x0000_i1025" type="#_x0000_t75" style="width:14pt;height:14pt;visibility:visible;mso-wrap-style:square">
            <v:imagedata r:id="rId1" o:title=""/>
          </v:shape>
        </w:pict>
      </mc:Choice>
      <mc:Fallback>
        <w:drawing>
          <wp:inline distT="0" distB="0" distL="0" distR="0" wp14:anchorId="01DFEAF1" wp14:editId="0644C192">
            <wp:extent cx="177800" cy="177800"/>
            <wp:effectExtent l="0" t="0" r="0" b="0"/>
            <wp:docPr id="794052820" name="Picture 79405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1563787"/>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3"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346007E4"/>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15"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2"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4"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86521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8" w15:restartNumberingAfterBreak="0">
    <w:nsid w:val="534B2E7B"/>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2A22F16"/>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3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5"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B7944C1"/>
    <w:multiLevelType w:val="multilevel"/>
    <w:tmpl w:val="C38ED2CC"/>
    <w:lvl w:ilvl="0">
      <w:start w:val="1"/>
      <w:numFmt w:val="decimal"/>
      <w:lvlText w:val="%1"/>
      <w:lvlJc w:val="left"/>
      <w:pPr>
        <w:ind w:left="720" w:hanging="720"/>
      </w:pPr>
      <w:rPr>
        <w:rFonts w:hint="default"/>
      </w:rPr>
    </w:lvl>
    <w:lvl w:ilvl="1">
      <w:start w:val="1"/>
      <w:numFmt w:val="decimal"/>
      <w:lvlText w:val="%1.%2"/>
      <w:lvlJc w:val="left"/>
      <w:pPr>
        <w:ind w:left="1476" w:hanging="720"/>
      </w:pPr>
      <w:rPr>
        <w:rFonts w:hint="default"/>
      </w:rPr>
    </w:lvl>
    <w:lvl w:ilvl="2">
      <w:start w:val="12"/>
      <w:numFmt w:val="decimal"/>
      <w:lvlText w:val="%1.%2.%3"/>
      <w:lvlJc w:val="left"/>
      <w:pPr>
        <w:ind w:left="2232" w:hanging="720"/>
      </w:pPr>
      <w:rPr>
        <w:rFonts w:hint="default"/>
      </w:rPr>
    </w:lvl>
    <w:lvl w:ilvl="3">
      <w:start w:val="1"/>
      <w:numFmt w:val="decimal"/>
      <w:lvlText w:val="%1.%2.%3.%4"/>
      <w:lvlJc w:val="left"/>
      <w:pPr>
        <w:ind w:left="3348"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7092" w:hanging="1800"/>
      </w:pPr>
      <w:rPr>
        <w:rFonts w:hint="default"/>
      </w:rPr>
    </w:lvl>
    <w:lvl w:ilvl="8">
      <w:start w:val="1"/>
      <w:numFmt w:val="decimal"/>
      <w:lvlText w:val="%1.%2.%3.%4.%5.%6.%7.%8.%9"/>
      <w:lvlJc w:val="left"/>
      <w:pPr>
        <w:ind w:left="8208" w:hanging="2160"/>
      </w:pPr>
      <w:rPr>
        <w:rFonts w:hint="default"/>
      </w:rPr>
    </w:lvl>
  </w:abstractNum>
  <w:abstractNum w:abstractNumId="3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9A565B"/>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41"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3" w15:restartNumberingAfterBreak="0">
    <w:nsid w:val="7DD1133F"/>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44"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2"/>
  </w:num>
  <w:num w:numId="2" w16cid:durableId="24450117">
    <w:abstractNumId w:val="9"/>
  </w:num>
  <w:num w:numId="3" w16cid:durableId="215506354">
    <w:abstractNumId w:val="31"/>
  </w:num>
  <w:num w:numId="4" w16cid:durableId="1942225909">
    <w:abstractNumId w:val="8"/>
  </w:num>
  <w:num w:numId="5" w16cid:durableId="243881544">
    <w:abstractNumId w:val="30"/>
  </w:num>
  <w:num w:numId="6" w16cid:durableId="1974944657">
    <w:abstractNumId w:val="1"/>
  </w:num>
  <w:num w:numId="7" w16cid:durableId="346491539">
    <w:abstractNumId w:val="11"/>
  </w:num>
  <w:num w:numId="8" w16cid:durableId="1890915276">
    <w:abstractNumId w:val="29"/>
  </w:num>
  <w:num w:numId="9" w16cid:durableId="1798990213">
    <w:abstractNumId w:val="41"/>
  </w:num>
  <w:num w:numId="10" w16cid:durableId="1132098630">
    <w:abstractNumId w:val="44"/>
  </w:num>
  <w:num w:numId="11" w16cid:durableId="1600212945">
    <w:abstractNumId w:val="15"/>
  </w:num>
  <w:num w:numId="12" w16cid:durableId="2091194676">
    <w:abstractNumId w:val="3"/>
  </w:num>
  <w:num w:numId="13" w16cid:durableId="2116093538">
    <w:abstractNumId w:val="17"/>
  </w:num>
  <w:num w:numId="14" w16cid:durableId="1095713142">
    <w:abstractNumId w:val="6"/>
  </w:num>
  <w:num w:numId="15" w16cid:durableId="451554710">
    <w:abstractNumId w:val="34"/>
  </w:num>
  <w:num w:numId="16" w16cid:durableId="918174416">
    <w:abstractNumId w:val="0"/>
  </w:num>
  <w:num w:numId="17" w16cid:durableId="1768198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4"/>
  </w:num>
  <w:num w:numId="19" w16cid:durableId="693464540">
    <w:abstractNumId w:val="7"/>
  </w:num>
  <w:num w:numId="20" w16cid:durableId="104422454">
    <w:abstractNumId w:val="35"/>
  </w:num>
  <w:num w:numId="21" w16cid:durableId="166096669">
    <w:abstractNumId w:val="39"/>
  </w:num>
  <w:num w:numId="22" w16cid:durableId="838354373">
    <w:abstractNumId w:val="23"/>
  </w:num>
  <w:num w:numId="23" w16cid:durableId="1009598270">
    <w:abstractNumId w:val="42"/>
  </w:num>
  <w:num w:numId="24" w16cid:durableId="295765617">
    <w:abstractNumId w:val="24"/>
  </w:num>
  <w:num w:numId="25" w16cid:durableId="1245720246">
    <w:abstractNumId w:val="36"/>
  </w:num>
  <w:num w:numId="26" w16cid:durableId="778376662">
    <w:abstractNumId w:val="32"/>
  </w:num>
  <w:num w:numId="27" w16cid:durableId="2062291478">
    <w:abstractNumId w:val="29"/>
  </w:num>
  <w:num w:numId="28" w16cid:durableId="857699891">
    <w:abstractNumId w:val="29"/>
  </w:num>
  <w:num w:numId="29" w16cid:durableId="1805655628">
    <w:abstractNumId w:val="29"/>
  </w:num>
  <w:num w:numId="30" w16cid:durableId="1571618889">
    <w:abstractNumId w:val="29"/>
  </w:num>
  <w:num w:numId="31" w16cid:durableId="1550919780">
    <w:abstractNumId w:val="20"/>
  </w:num>
  <w:num w:numId="32" w16cid:durableId="310914498">
    <w:abstractNumId w:val="29"/>
  </w:num>
  <w:num w:numId="33" w16cid:durableId="68580453">
    <w:abstractNumId w:val="10"/>
  </w:num>
  <w:num w:numId="34" w16cid:durableId="1179200671">
    <w:abstractNumId w:val="21"/>
  </w:num>
  <w:num w:numId="35" w16cid:durableId="646932947">
    <w:abstractNumId w:val="38"/>
  </w:num>
  <w:num w:numId="36" w16cid:durableId="1739670972">
    <w:abstractNumId w:val="19"/>
  </w:num>
  <w:num w:numId="37" w16cid:durableId="94138837">
    <w:abstractNumId w:val="5"/>
  </w:num>
  <w:num w:numId="38" w16cid:durableId="1206479230">
    <w:abstractNumId w:val="13"/>
  </w:num>
  <w:num w:numId="39" w16cid:durableId="1937134626">
    <w:abstractNumId w:val="45"/>
  </w:num>
  <w:num w:numId="40" w16cid:durableId="358318003">
    <w:abstractNumId w:val="25"/>
  </w:num>
  <w:num w:numId="41" w16cid:durableId="1428766872">
    <w:abstractNumId w:val="18"/>
  </w:num>
  <w:num w:numId="42" w16cid:durableId="1536233208">
    <w:abstractNumId w:val="26"/>
  </w:num>
  <w:num w:numId="43" w16cid:durableId="248347181">
    <w:abstractNumId w:val="12"/>
  </w:num>
  <w:num w:numId="44" w16cid:durableId="11227061">
    <w:abstractNumId w:val="27"/>
  </w:num>
  <w:num w:numId="45" w16cid:durableId="1843736312">
    <w:abstractNumId w:val="40"/>
  </w:num>
  <w:num w:numId="46" w16cid:durableId="2030452097">
    <w:abstractNumId w:val="14"/>
  </w:num>
  <w:num w:numId="47" w16cid:durableId="1318925628">
    <w:abstractNumId w:val="37"/>
  </w:num>
  <w:num w:numId="48" w16cid:durableId="199981902">
    <w:abstractNumId w:val="33"/>
  </w:num>
  <w:num w:numId="49" w16cid:durableId="1915314407">
    <w:abstractNumId w:val="2"/>
  </w:num>
  <w:num w:numId="50" w16cid:durableId="1391348734">
    <w:abstractNumId w:val="28"/>
  </w:num>
  <w:num w:numId="51" w16cid:durableId="212434959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38A0"/>
    <w:rsid w:val="00106AE0"/>
    <w:rsid w:val="00107B65"/>
    <w:rsid w:val="001116D2"/>
    <w:rsid w:val="00112AED"/>
    <w:rsid w:val="001208BF"/>
    <w:rsid w:val="00121165"/>
    <w:rsid w:val="0012287B"/>
    <w:rsid w:val="0012632C"/>
    <w:rsid w:val="0012713E"/>
    <w:rsid w:val="001317EC"/>
    <w:rsid w:val="001351A5"/>
    <w:rsid w:val="00147655"/>
    <w:rsid w:val="0015529D"/>
    <w:rsid w:val="00155C0C"/>
    <w:rsid w:val="001567EE"/>
    <w:rsid w:val="00156F34"/>
    <w:rsid w:val="001611B9"/>
    <w:rsid w:val="0016435D"/>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1B28"/>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18FD"/>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3992"/>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75010"/>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5FB5"/>
    <w:rsid w:val="009C71B5"/>
    <w:rsid w:val="009D5410"/>
    <w:rsid w:val="009E36B8"/>
    <w:rsid w:val="009E3F63"/>
    <w:rsid w:val="009E4535"/>
    <w:rsid w:val="009E57F5"/>
    <w:rsid w:val="009E6D1D"/>
    <w:rsid w:val="009E7E5C"/>
    <w:rsid w:val="009F1E7B"/>
    <w:rsid w:val="009F443E"/>
    <w:rsid w:val="009F4C29"/>
    <w:rsid w:val="009F6991"/>
    <w:rsid w:val="00A0381A"/>
    <w:rsid w:val="00A038C3"/>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57919"/>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2A"/>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35F"/>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C3E"/>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a2104575@student.qu.edu.q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oa2110207@student.qu.edu.qa" TargetMode="External"/><Relationship Id="rId18" Type="http://schemas.openxmlformats.org/officeDocument/2006/relationships/image" Target="media/image7.png"/><Relationship Id="rId39" Type="http://schemas.openxmlformats.org/officeDocument/2006/relationships/image" Target="media/image2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32</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15</cp:revision>
  <cp:lastPrinted>2020-09-16T00:13:00Z</cp:lastPrinted>
  <dcterms:created xsi:type="dcterms:W3CDTF">2025-04-10T14:26:00Z</dcterms:created>
  <dcterms:modified xsi:type="dcterms:W3CDTF">2025-04-1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